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015E" w:rsidRDefault="0083446D" w:rsidP="0004015E">
      <w:pPr>
        <w:contextualSpacing/>
        <w:jc w:val="center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171950</wp:posOffset>
                </wp:positionH>
                <wp:positionV relativeFrom="paragraph">
                  <wp:posOffset>-113665</wp:posOffset>
                </wp:positionV>
                <wp:extent cx="2388235" cy="811530"/>
                <wp:effectExtent l="9525" t="10160" r="12065" b="6985"/>
                <wp:wrapNone/>
                <wp:docPr id="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8235" cy="811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7350" w:rsidRPr="00A07E5B" w:rsidRDefault="00172267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T.O No. ______-</w:t>
                            </w:r>
                            <w:r w:rsidR="00197350"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_______</w:t>
                            </w:r>
                          </w:p>
                          <w:p w:rsidR="00197350" w:rsidRPr="00A07E5B" w:rsidRDefault="0019735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Series of _____________</w:t>
                            </w:r>
                          </w:p>
                          <w:p w:rsidR="00197350" w:rsidRPr="00A07E5B" w:rsidRDefault="0019735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_____________________</w:t>
                            </w:r>
                          </w:p>
                          <w:p w:rsidR="00197350" w:rsidRPr="00A07E5B" w:rsidRDefault="0019735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b/>
                                <w:sz w:val="20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28.5pt;margin-top:-8.95pt;width:188.05pt;height:63.9pt;z-index:25166233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" strokecolor="white [3212]">
                <v:textbox>
                  <w:txbxContent>
                    <w:p w:rsidR="00197350" w:rsidRPr="00A07E5B" w:rsidRDefault="00172267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T.O No. ______-</w:t>
                      </w:r>
                      <w:r w:rsidR="00197350" w:rsidRPr="00A07E5B">
                        <w:rPr>
                          <w:rFonts w:ascii="Arial" w:hAnsi="Arial" w:cs="Arial"/>
                          <w:b/>
                          <w:sz w:val="20"/>
                        </w:rPr>
                        <w:t>_______</w:t>
                      </w:r>
                    </w:p>
                    <w:p w:rsidR="00197350" w:rsidRPr="00A07E5B" w:rsidRDefault="0019735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Series of _____________</w:t>
                      </w:r>
                    </w:p>
                    <w:p w:rsidR="00197350" w:rsidRPr="00A07E5B" w:rsidRDefault="0019735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_____________________</w:t>
                      </w:r>
                    </w:p>
                    <w:p w:rsidR="00197350" w:rsidRPr="00A07E5B" w:rsidRDefault="0019735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20"/>
                        </w:rPr>
                      </w:pPr>
                      <w:r w:rsidRPr="00A07E5B">
                        <w:rPr>
                          <w:rFonts w:ascii="Arial" w:hAnsi="Arial" w:cs="Arial"/>
                          <w:b/>
                          <w:sz w:val="20"/>
                        </w:rPr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</w:p>
    <w:p w:rsidR="0004015E" w:rsidRDefault="0004015E" w:rsidP="0004015E">
      <w:pPr>
        <w:contextualSpacing/>
        <w:jc w:val="center"/>
        <w:rPr>
          <w:rFonts w:asciiTheme="majorHAnsi" w:hAnsiTheme="majorHAnsi"/>
          <w:b/>
          <w:sz w:val="20"/>
          <w:szCs w:val="20"/>
        </w:rPr>
      </w:pPr>
    </w:p>
    <w:p w:rsidR="00733FA8" w:rsidRDefault="00733FA8" w:rsidP="0004015E">
      <w:pPr>
        <w:contextualSpacing/>
        <w:jc w:val="center"/>
        <w:rPr>
          <w:rFonts w:asciiTheme="majorHAnsi" w:hAnsiTheme="majorHAnsi"/>
          <w:b/>
          <w:sz w:val="20"/>
          <w:szCs w:val="20"/>
        </w:rPr>
      </w:pPr>
    </w:p>
    <w:p w:rsidR="00197350" w:rsidRPr="00A07E5B" w:rsidRDefault="00197350" w:rsidP="000E0090">
      <w:pPr>
        <w:spacing w:line="240" w:lineRule="auto"/>
        <w:contextualSpacing/>
        <w:rPr>
          <w:rFonts w:ascii="Arial" w:hAnsi="Arial" w:cs="Arial"/>
          <w:b/>
        </w:rPr>
      </w:pPr>
    </w:p>
    <w:p w:rsidR="007D4EF4" w:rsidRPr="0077057F" w:rsidRDefault="0004015E" w:rsidP="0077057F">
      <w:pPr>
        <w:spacing w:line="240" w:lineRule="auto"/>
        <w:contextualSpacing/>
        <w:jc w:val="center"/>
        <w:rPr>
          <w:rFonts w:ascii="Arial" w:hAnsi="Arial" w:cs="Arial"/>
          <w:b/>
          <w:sz w:val="20"/>
          <w:szCs w:val="20"/>
        </w:rPr>
      </w:pPr>
      <w:r w:rsidRPr="00A07E5B">
        <w:rPr>
          <w:rFonts w:ascii="Arial" w:hAnsi="Arial" w:cs="Arial"/>
          <w:b/>
          <w:sz w:val="20"/>
          <w:szCs w:val="20"/>
        </w:rPr>
        <w:t>TRAVEL ORDER FORM</w:t>
      </w:r>
    </w:p>
    <w:p w:rsidR="007D4EF4" w:rsidRDefault="007D4EF4" w:rsidP="000E0090">
      <w:pPr>
        <w:spacing w:line="240" w:lineRule="auto"/>
        <w:contextualSpacing/>
        <w:jc w:val="center"/>
        <w:rPr>
          <w:rFonts w:asciiTheme="majorHAnsi" w:hAnsiTheme="majorHAnsi"/>
          <w:b/>
        </w:rPr>
      </w:pPr>
    </w:p>
    <w:p w:rsidR="00197350" w:rsidRPr="00A07E5B" w:rsidRDefault="00197350" w:rsidP="000E0090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 w:rsidRPr="00A07E5B">
        <w:rPr>
          <w:rFonts w:ascii="Arial" w:hAnsi="Arial" w:cs="Arial"/>
          <w:b/>
          <w:sz w:val="18"/>
          <w:szCs w:val="18"/>
        </w:rPr>
        <w:t>CECILIA N. GASCON, Ph. D</w:t>
      </w:r>
    </w:p>
    <w:p w:rsidR="00197350" w:rsidRPr="00A07E5B" w:rsidRDefault="00197350" w:rsidP="00733FA8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 w:rsidRPr="00A07E5B">
        <w:rPr>
          <w:rFonts w:ascii="Arial" w:hAnsi="Arial" w:cs="Arial"/>
          <w:b/>
          <w:sz w:val="18"/>
          <w:szCs w:val="18"/>
        </w:rPr>
        <w:t xml:space="preserve">President </w:t>
      </w:r>
    </w:p>
    <w:p w:rsidR="00197350" w:rsidRPr="00A07E5B" w:rsidRDefault="00D125CD" w:rsidP="00733FA8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 w:rsidRPr="00A07E5B">
        <w:rPr>
          <w:rFonts w:ascii="Arial" w:hAnsi="Arial" w:cs="Arial"/>
          <w:b/>
          <w:sz w:val="18"/>
          <w:szCs w:val="18"/>
        </w:rPr>
        <w:t>The U</w:t>
      </w:r>
      <w:r w:rsidR="00197350" w:rsidRPr="00A07E5B">
        <w:rPr>
          <w:rFonts w:ascii="Arial" w:hAnsi="Arial" w:cs="Arial"/>
          <w:b/>
          <w:sz w:val="18"/>
          <w:szCs w:val="18"/>
        </w:rPr>
        <w:t xml:space="preserve">niversity </w:t>
      </w:r>
    </w:p>
    <w:p w:rsidR="00197350" w:rsidRDefault="00197350" w:rsidP="000E0090">
      <w:pPr>
        <w:spacing w:line="240" w:lineRule="auto"/>
        <w:contextualSpacing/>
        <w:rPr>
          <w:rFonts w:asciiTheme="majorHAnsi" w:hAnsiTheme="majorHAnsi"/>
          <w:b/>
        </w:rPr>
      </w:pPr>
    </w:p>
    <w:p w:rsidR="00197350" w:rsidRPr="000E0090" w:rsidRDefault="0083446D" w:rsidP="000E009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Theme="majorHAnsi" w:hAnsiTheme="majorHAnsi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261620</wp:posOffset>
                </wp:positionH>
                <wp:positionV relativeFrom="paragraph">
                  <wp:posOffset>176530</wp:posOffset>
                </wp:positionV>
                <wp:extent cx="2950210" cy="612775"/>
                <wp:effectExtent l="5080" t="6350" r="6985" b="9525"/>
                <wp:wrapNone/>
                <wp:docPr id="1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021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-20.6pt;margin-top:13.9pt;width:232.3pt;height:4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" strokecolor="white [3212]">
                <v:textbox>
                  <w:txbxContent>
                    <w:p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197350">
        <w:rPr>
          <w:rFonts w:asciiTheme="majorHAnsi" w:hAnsiTheme="majorHAnsi"/>
          <w:b/>
        </w:rPr>
        <w:tab/>
      </w:r>
      <w:r w:rsidR="00197350">
        <w:rPr>
          <w:rFonts w:asciiTheme="majorHAnsi" w:hAnsiTheme="majorHAnsi"/>
          <w:b/>
        </w:rPr>
        <w:tab/>
      </w:r>
      <w:r w:rsidR="00197350" w:rsidRPr="000E0090">
        <w:rPr>
          <w:rFonts w:ascii="Arial" w:hAnsi="Arial" w:cs="Arial"/>
          <w:sz w:val="20"/>
          <w:szCs w:val="20"/>
        </w:rPr>
        <w:t xml:space="preserve">AUTHORITY is hereby given for the travel on official () business () time of: </w:t>
      </w:r>
    </w:p>
    <w:p w:rsidR="00197350" w:rsidRPr="00A96874" w:rsidRDefault="0083446D" w:rsidP="000E0090">
      <w:pPr>
        <w:spacing w:line="240" w:lineRule="auto"/>
        <w:contextualSpacing/>
        <w:rPr>
          <w:rFonts w:asciiTheme="majorHAnsi" w:hAnsiTheme="majorHAnsi"/>
          <w:sz w:val="20"/>
        </w:rPr>
      </w:pPr>
      <w:r>
        <w:rPr>
          <w:rFonts w:asciiTheme="majorHAnsi" w:hAnsiTheme="majorHAnsi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133725</wp:posOffset>
                </wp:positionH>
                <wp:positionV relativeFrom="paragraph">
                  <wp:posOffset>41910</wp:posOffset>
                </wp:positionV>
                <wp:extent cx="2950210" cy="652145"/>
                <wp:effectExtent l="9525" t="8255" r="12065" b="6350"/>
                <wp:wrapNone/>
                <wp:docPr id="1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0210" cy="652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  <w:p w:rsidR="00197350" w:rsidRPr="00A07E5B" w:rsidRDefault="00197350" w:rsidP="00197350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A07E5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246.75pt;margin-top:3.3pt;width:232.3pt;height:51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" strokecolor="white [3212]">
                <v:textbox>
                  <w:txbxContent>
                    <w:p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  <w:p w:rsidR="00197350" w:rsidRPr="00A07E5B" w:rsidRDefault="00197350" w:rsidP="00197350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A07E5B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197350" w:rsidRPr="00A96874" w:rsidRDefault="00197350" w:rsidP="000E0090">
      <w:pPr>
        <w:spacing w:line="240" w:lineRule="auto"/>
        <w:contextualSpacing/>
        <w:rPr>
          <w:rFonts w:asciiTheme="majorHAnsi" w:hAnsiTheme="majorHAnsi"/>
          <w:sz w:val="20"/>
        </w:rPr>
      </w:pPr>
    </w:p>
    <w:p w:rsidR="00197350" w:rsidRDefault="00197350" w:rsidP="000E0090">
      <w:pPr>
        <w:spacing w:line="240" w:lineRule="auto"/>
        <w:contextualSpacing/>
        <w:rPr>
          <w:rFonts w:asciiTheme="majorHAnsi" w:hAnsiTheme="majorHAnsi"/>
        </w:rPr>
      </w:pPr>
    </w:p>
    <w:p w:rsidR="00197350" w:rsidRDefault="00197350" w:rsidP="000E0090">
      <w:pPr>
        <w:spacing w:line="240" w:lineRule="auto"/>
        <w:contextualSpacing/>
        <w:rPr>
          <w:rFonts w:asciiTheme="majorHAnsi" w:hAnsiTheme="majorHAnsi"/>
        </w:rPr>
      </w:pPr>
    </w:p>
    <w:p w:rsidR="001F1C48" w:rsidRDefault="001F1C48" w:rsidP="000E0090">
      <w:pPr>
        <w:spacing w:line="240" w:lineRule="auto"/>
        <w:contextualSpacing/>
        <w:rPr>
          <w:rFonts w:asciiTheme="majorHAnsi" w:hAnsiTheme="majorHAnsi"/>
        </w:rPr>
      </w:pPr>
    </w:p>
    <w:p w:rsidR="000E0090" w:rsidRPr="000E0090" w:rsidRDefault="00E83411" w:rsidP="000E009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</w:t>
      </w:r>
      <w:r w:rsidR="00197350" w:rsidRPr="000E0090">
        <w:rPr>
          <w:rFonts w:ascii="Arial" w:hAnsi="Arial" w:cs="Arial"/>
          <w:sz w:val="20"/>
          <w:szCs w:val="20"/>
        </w:rPr>
        <w:t>: _____________</w:t>
      </w:r>
      <w:r w:rsidR="00A07E5B" w:rsidRPr="000E0090">
        <w:rPr>
          <w:rFonts w:ascii="Arial" w:hAnsi="Arial" w:cs="Arial"/>
          <w:sz w:val="20"/>
          <w:szCs w:val="20"/>
        </w:rPr>
        <w:t>______________</w:t>
      </w:r>
      <w:r w:rsidR="000E0090">
        <w:rPr>
          <w:rFonts w:ascii="Arial" w:hAnsi="Arial" w:cs="Arial"/>
          <w:sz w:val="20"/>
          <w:szCs w:val="20"/>
        </w:rPr>
        <w:t>____</w:t>
      </w:r>
      <w:r w:rsidR="00197350" w:rsidRPr="000E0090">
        <w:rPr>
          <w:rFonts w:ascii="Arial" w:hAnsi="Arial" w:cs="Arial"/>
          <w:sz w:val="20"/>
          <w:szCs w:val="20"/>
        </w:rPr>
        <w:tab/>
      </w:r>
      <w:r w:rsidR="002560F9" w:rsidRPr="000E0090">
        <w:rPr>
          <w:rFonts w:ascii="Arial" w:hAnsi="Arial" w:cs="Arial"/>
          <w:sz w:val="20"/>
          <w:szCs w:val="20"/>
        </w:rPr>
        <w:t xml:space="preserve">       </w:t>
      </w:r>
      <w:r w:rsidR="00A07E5B" w:rsidRPr="000E0090">
        <w:rPr>
          <w:rFonts w:ascii="Arial" w:hAnsi="Arial" w:cs="Arial"/>
          <w:sz w:val="20"/>
          <w:szCs w:val="20"/>
        </w:rPr>
        <w:t xml:space="preserve">    </w:t>
      </w:r>
      <w:r>
        <w:rPr>
          <w:rFonts w:ascii="Arial" w:hAnsi="Arial" w:cs="Arial"/>
          <w:sz w:val="20"/>
          <w:szCs w:val="20"/>
        </w:rPr>
        <w:t>ON</w:t>
      </w:r>
      <w:r w:rsidR="00A07E5B" w:rsidRPr="000E0090">
        <w:rPr>
          <w:rFonts w:ascii="Arial" w:hAnsi="Arial" w:cs="Arial"/>
          <w:sz w:val="20"/>
          <w:szCs w:val="20"/>
        </w:rPr>
        <w:t>: _________________________</w:t>
      </w:r>
      <w:r w:rsidR="000E0090">
        <w:rPr>
          <w:rFonts w:ascii="Arial" w:hAnsi="Arial" w:cs="Arial"/>
          <w:sz w:val="20"/>
          <w:szCs w:val="20"/>
        </w:rPr>
        <w:t>________</w:t>
      </w:r>
    </w:p>
    <w:p w:rsidR="00197350" w:rsidRPr="00A07E5B" w:rsidRDefault="000E0090" w:rsidP="000E0090">
      <w:pPr>
        <w:spacing w:line="240" w:lineRule="auto"/>
        <w:contextualSpacing/>
        <w:rPr>
          <w:rFonts w:ascii="Arial" w:hAnsi="Arial" w:cs="Arial"/>
        </w:rPr>
      </w:pPr>
      <w:r w:rsidRPr="000E0090">
        <w:rPr>
          <w:rFonts w:ascii="Arial" w:hAnsi="Arial" w:cs="Arial"/>
          <w:sz w:val="20"/>
          <w:szCs w:val="20"/>
        </w:rPr>
        <w:t>_______________________________</w:t>
      </w:r>
      <w:r w:rsidR="0067298C">
        <w:rPr>
          <w:rFonts w:ascii="Arial" w:hAnsi="Arial" w:cs="Arial"/>
          <w:sz w:val="20"/>
          <w:szCs w:val="20"/>
        </w:rPr>
        <w:t>___</w:t>
      </w:r>
      <w:r w:rsidR="00197350" w:rsidRPr="00A07E5B">
        <w:rPr>
          <w:rFonts w:ascii="Arial" w:hAnsi="Arial" w:cs="Arial"/>
        </w:rPr>
        <w:tab/>
      </w:r>
      <w:r w:rsidR="00197350" w:rsidRPr="00A07E5B">
        <w:rPr>
          <w:rFonts w:ascii="Arial" w:hAnsi="Arial" w:cs="Arial"/>
        </w:rPr>
        <w:tab/>
      </w:r>
    </w:p>
    <w:p w:rsidR="00197350" w:rsidRPr="00A07E5B" w:rsidRDefault="00197350" w:rsidP="000E0090">
      <w:pPr>
        <w:spacing w:line="240" w:lineRule="auto"/>
        <w:contextualSpacing/>
        <w:rPr>
          <w:rFonts w:ascii="Arial" w:hAnsi="Arial" w:cs="Arial"/>
        </w:rPr>
      </w:pPr>
    </w:p>
    <w:p w:rsidR="00197350" w:rsidRPr="000E0090" w:rsidRDefault="00E83411" w:rsidP="000E0090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the following reason(s)</w:t>
      </w:r>
      <w:r w:rsidR="00197350" w:rsidRPr="000E0090">
        <w:rPr>
          <w:rFonts w:ascii="Arial" w:hAnsi="Arial" w:cs="Arial"/>
          <w:sz w:val="20"/>
          <w:szCs w:val="20"/>
        </w:rPr>
        <w:t>: _________________________________________________________________________________</w:t>
      </w:r>
      <w:r w:rsidR="00F54917">
        <w:rPr>
          <w:rFonts w:ascii="Arial" w:hAnsi="Arial" w:cs="Arial"/>
          <w:sz w:val="20"/>
          <w:szCs w:val="20"/>
        </w:rPr>
        <w:t>____</w:t>
      </w:r>
    </w:p>
    <w:p w:rsidR="00197350" w:rsidRPr="00A07E5B" w:rsidRDefault="00197350" w:rsidP="000E0090">
      <w:pPr>
        <w:spacing w:line="240" w:lineRule="auto"/>
        <w:contextualSpacing/>
        <w:rPr>
          <w:rFonts w:ascii="Arial" w:hAnsi="Arial" w:cs="Arial"/>
          <w:sz w:val="20"/>
        </w:rPr>
      </w:pPr>
      <w:r w:rsidRPr="000E0090">
        <w:rPr>
          <w:rFonts w:ascii="Arial" w:hAnsi="Arial" w:cs="Arial"/>
          <w:sz w:val="20"/>
          <w:szCs w:val="20"/>
        </w:rPr>
        <w:t>__________________________________________________________________________________</w:t>
      </w:r>
      <w:r w:rsidR="00F54917">
        <w:rPr>
          <w:rFonts w:ascii="Arial" w:hAnsi="Arial" w:cs="Arial"/>
          <w:sz w:val="20"/>
          <w:szCs w:val="20"/>
        </w:rPr>
        <w:t>________________________________________________________________________________________</w:t>
      </w:r>
    </w:p>
    <w:p w:rsidR="00197350" w:rsidRPr="00A07E5B" w:rsidRDefault="00197350" w:rsidP="000E0090">
      <w:pPr>
        <w:spacing w:line="240" w:lineRule="auto"/>
        <w:contextualSpacing/>
        <w:rPr>
          <w:rFonts w:ascii="Arial" w:hAnsi="Arial" w:cs="Arial"/>
        </w:rPr>
      </w:pPr>
    </w:p>
    <w:p w:rsidR="00197350" w:rsidRPr="00A07E5B" w:rsidRDefault="00197350" w:rsidP="000E0090">
      <w:pPr>
        <w:spacing w:line="240" w:lineRule="auto"/>
        <w:contextualSpacing/>
        <w:rPr>
          <w:rFonts w:ascii="Arial" w:hAnsi="Arial" w:cs="Arial"/>
          <w:sz w:val="20"/>
        </w:rPr>
      </w:pPr>
      <w:r w:rsidRPr="00A07E5B">
        <w:rPr>
          <w:rFonts w:ascii="Arial" w:hAnsi="Arial" w:cs="Arial"/>
          <w:sz w:val="20"/>
        </w:rPr>
        <w:tab/>
        <w:t xml:space="preserve">Expenses incident to this travel, if in official business, shall be charged against the </w:t>
      </w:r>
      <w:r w:rsidR="00A96874" w:rsidRPr="00A07E5B">
        <w:rPr>
          <w:rFonts w:ascii="Arial" w:hAnsi="Arial" w:cs="Arial"/>
          <w:sz w:val="20"/>
        </w:rPr>
        <w:t>U</w:t>
      </w:r>
      <w:r w:rsidRPr="00A07E5B">
        <w:rPr>
          <w:rFonts w:ascii="Arial" w:hAnsi="Arial" w:cs="Arial"/>
          <w:sz w:val="20"/>
        </w:rPr>
        <w:t>niversity funds subject to the usual accounting and</w:t>
      </w:r>
      <w:r w:rsidR="00A96874" w:rsidRPr="00A07E5B">
        <w:rPr>
          <w:rFonts w:ascii="Arial" w:hAnsi="Arial" w:cs="Arial"/>
          <w:sz w:val="20"/>
        </w:rPr>
        <w:t xml:space="preserve"> auditing rules and regulations. </w:t>
      </w:r>
    </w:p>
    <w:p w:rsidR="00A96874" w:rsidRPr="00A07E5B" w:rsidRDefault="00A96874" w:rsidP="000E0090">
      <w:pPr>
        <w:spacing w:line="240" w:lineRule="auto"/>
        <w:contextualSpacing/>
        <w:rPr>
          <w:rFonts w:ascii="Arial" w:hAnsi="Arial" w:cs="Arial"/>
          <w:sz w:val="20"/>
        </w:rPr>
      </w:pPr>
    </w:p>
    <w:p w:rsidR="00A96874" w:rsidRPr="00A07E5B" w:rsidRDefault="0083446D" w:rsidP="000E0090">
      <w:pPr>
        <w:spacing w:line="240" w:lineRule="auto"/>
        <w:contextualSpacing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801340</wp:posOffset>
                </wp:positionH>
                <wp:positionV relativeFrom="paragraph">
                  <wp:posOffset>74295</wp:posOffset>
                </wp:positionV>
                <wp:extent cx="2392045" cy="1041862"/>
                <wp:effectExtent l="0" t="0" r="12065" b="2540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045" cy="1041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96874" w:rsidRPr="000E0090" w:rsidRDefault="000E0090" w:rsidP="00A96874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_____________________________</w:t>
                            </w:r>
                          </w:p>
                          <w:p w:rsidR="00A96874" w:rsidRPr="000E0090" w:rsidRDefault="00A96874" w:rsidP="00A96874">
                            <w:pPr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Unit Head/Director/College Dean/VP</w:t>
                            </w:r>
                            <w:r w:rsidR="00553AF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br/>
                            </w:r>
                            <w:r w:rsidR="00553AFB" w:rsidRPr="000E009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Printed Name</w:t>
                            </w:r>
                          </w:p>
                          <w:p w:rsidR="00A96874" w:rsidRPr="000E0090" w:rsidRDefault="00553AFB" w:rsidP="00553AFB">
                            <w:pPr>
                              <w:contextualSpacing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___</w:t>
                            </w:r>
                            <w:r w:rsidR="000E0090" w:rsidRPr="000E009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_______________________</w:t>
                            </w:r>
                          </w:p>
                          <w:p w:rsidR="00A96874" w:rsidRPr="000E0090" w:rsidRDefault="00A96874" w:rsidP="00A96874">
                            <w:pPr>
                              <w:contextualSpacing/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Desig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299.3pt;margin-top:5.85pt;width:188.35pt;height:82.05pt;z-index:251667456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" strokecolor="white [3212]">
                <v:textbox>
                  <w:txbxContent>
                    <w:p w:rsidR="00A96874" w:rsidRPr="000E0090" w:rsidRDefault="000E0090" w:rsidP="00A96874">
                      <w:pPr>
                        <w:contextualSpacing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E0090">
                        <w:rPr>
                          <w:rFonts w:ascii="Arial" w:hAnsi="Arial" w:cs="Arial"/>
                          <w:sz w:val="18"/>
                          <w:szCs w:val="18"/>
                        </w:rPr>
                        <w:t>_____________________________</w:t>
                      </w:r>
                    </w:p>
                    <w:p w:rsidR="00A96874" w:rsidRPr="000E0090" w:rsidRDefault="00A96874" w:rsidP="00A96874">
                      <w:pPr>
                        <w:contextualSpacing/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0E0090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Unit Head/Director/College Dean/VP</w:t>
                      </w:r>
                      <w:r w:rsidR="00553AF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br/>
                      </w:r>
                      <w:r w:rsidR="00553AFB" w:rsidRPr="000E0090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Printed Name</w:t>
                      </w:r>
                    </w:p>
                    <w:p w:rsidR="00A96874" w:rsidRPr="000E0090" w:rsidRDefault="00553AFB" w:rsidP="00553AFB">
                      <w:pPr>
                        <w:contextualSpacing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___</w:t>
                      </w:r>
                      <w:r w:rsidR="000E0090" w:rsidRPr="000E0090">
                        <w:rPr>
                          <w:rFonts w:ascii="Arial" w:hAnsi="Arial" w:cs="Arial"/>
                          <w:sz w:val="18"/>
                          <w:szCs w:val="18"/>
                        </w:rPr>
                        <w:t>_______________________</w:t>
                      </w:r>
                    </w:p>
                    <w:p w:rsidR="00A96874" w:rsidRPr="000E0090" w:rsidRDefault="00A96874" w:rsidP="00A96874">
                      <w:pPr>
                        <w:contextualSpacing/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0E0090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Designation</w:t>
                      </w:r>
                    </w:p>
                  </w:txbxContent>
                </v:textbox>
              </v:shape>
            </w:pict>
          </mc:Fallback>
        </mc:AlternateContent>
      </w:r>
    </w:p>
    <w:p w:rsidR="00A96874" w:rsidRPr="000E0090" w:rsidRDefault="00E83411" w:rsidP="000E0090">
      <w:pPr>
        <w:spacing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PPROVED</w:t>
      </w:r>
      <w:r w:rsidR="00A96874" w:rsidRPr="000E0090">
        <w:rPr>
          <w:rFonts w:ascii="Arial" w:hAnsi="Arial" w:cs="Arial"/>
          <w:sz w:val="18"/>
          <w:szCs w:val="18"/>
        </w:rPr>
        <w:t xml:space="preserve">: </w:t>
      </w:r>
    </w:p>
    <w:p w:rsidR="00A96874" w:rsidRPr="00A07E5B" w:rsidRDefault="00E428E4" w:rsidP="000E0090">
      <w:pPr>
        <w:spacing w:line="240" w:lineRule="auto"/>
        <w:contextualSpacing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/>
      </w:r>
    </w:p>
    <w:p w:rsidR="00A96874" w:rsidRPr="000E0090" w:rsidRDefault="00E428E4" w:rsidP="000E0090">
      <w:pPr>
        <w:spacing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ECILIA N. GASCON, Ph.</w:t>
      </w:r>
      <w:r w:rsidR="00A96874" w:rsidRPr="000E0090">
        <w:rPr>
          <w:rFonts w:ascii="Arial" w:hAnsi="Arial" w:cs="Arial"/>
          <w:sz w:val="18"/>
          <w:szCs w:val="18"/>
        </w:rPr>
        <w:t>D.</w:t>
      </w:r>
    </w:p>
    <w:p w:rsidR="00A96874" w:rsidRDefault="00A96874" w:rsidP="000E0090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 w:rsidRPr="000E0090">
        <w:rPr>
          <w:rFonts w:ascii="Arial" w:hAnsi="Arial" w:cs="Arial"/>
          <w:sz w:val="18"/>
          <w:szCs w:val="18"/>
        </w:rPr>
        <w:t xml:space="preserve">    </w:t>
      </w:r>
      <w:r w:rsidRPr="000E0090">
        <w:rPr>
          <w:rFonts w:ascii="Arial" w:hAnsi="Arial" w:cs="Arial"/>
          <w:b/>
          <w:sz w:val="18"/>
          <w:szCs w:val="18"/>
        </w:rPr>
        <w:t xml:space="preserve">University President </w:t>
      </w:r>
    </w:p>
    <w:p w:rsidR="00E428E4" w:rsidRDefault="00E040D6" w:rsidP="000E0090">
      <w:pPr>
        <w:spacing w:line="240" w:lineRule="auto"/>
        <w:contextualSpacing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br/>
      </w:r>
    </w:p>
    <w:p w:rsidR="00E428E4" w:rsidRPr="00E428E4" w:rsidRDefault="00E428E4" w:rsidP="000E0090">
      <w:pPr>
        <w:spacing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y Authority of the University President</w:t>
      </w:r>
    </w:p>
    <w:p w:rsidR="0077057F" w:rsidRDefault="00E040D6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br/>
      </w:r>
    </w:p>
    <w:p w:rsidR="00553AFB" w:rsidRDefault="003534FB" w:rsidP="00E040D6">
      <w:p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EODY C. SAN ANDRES,</w:t>
      </w:r>
      <w:r w:rsidR="00E040D6">
        <w:rPr>
          <w:rFonts w:ascii="Arial" w:hAnsi="Arial" w:cs="Arial"/>
          <w:sz w:val="18"/>
          <w:szCs w:val="18"/>
        </w:rPr>
        <w:t xml:space="preserve"> Ph.D.</w:t>
      </w:r>
    </w:p>
    <w:p w:rsidR="00E040D6" w:rsidRPr="00E040D6" w:rsidRDefault="00E040D6" w:rsidP="00E040D6">
      <w:pPr>
        <w:contextualSpacing/>
        <w:rPr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Executive Vice President</w:t>
      </w:r>
    </w:p>
    <w:p w:rsidR="0077057F" w:rsidRDefault="0077057F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="Arial" w:hAnsi="Arial" w:cs="Arial"/>
          <w:b/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395611" wp14:editId="72A7951A">
                <wp:simplePos x="0" y="0"/>
                <wp:positionH relativeFrom="column">
                  <wp:posOffset>-325984</wp:posOffset>
                </wp:positionH>
                <wp:positionV relativeFrom="paragraph">
                  <wp:posOffset>132890</wp:posOffset>
                </wp:positionV>
                <wp:extent cx="1730375" cy="572135"/>
                <wp:effectExtent l="11430" t="13335" r="10795" b="508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572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38FE" w:rsidRPr="000E0090" w:rsidRDefault="00643DB7" w:rsidP="00E338F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ulSU-OP-RO-04</w:t>
                            </w:r>
                            <w:r w:rsidR="00E15F2E" w:rsidRPr="000E0090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F1</w:t>
                            </w:r>
                          </w:p>
                          <w:p w:rsidR="00E338FE" w:rsidRPr="000E0090" w:rsidRDefault="00E338FE" w:rsidP="00E338FE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0E0090"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t xml:space="preserve">Revision: </w:t>
                            </w:r>
                            <w:r w:rsidR="0071013F"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t>1</w:t>
                            </w:r>
                          </w:p>
                          <w:p w:rsidR="00E338FE" w:rsidRDefault="00E338FE" w:rsidP="0019735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E338FE" w:rsidRPr="0004015E" w:rsidRDefault="00E338FE" w:rsidP="0019735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3956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-25.65pt;margin-top:10.45pt;width:136.25pt;height:45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" strokecolor="white [3212]">
                <v:textbox>
                  <w:txbxContent>
                    <w:p w:rsidR="00E338FE" w:rsidRPr="000E0090" w:rsidRDefault="00643DB7" w:rsidP="00E338FE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ulSU-OP-RO-04</w:t>
                      </w:r>
                      <w:r w:rsidR="00E15F2E" w:rsidRPr="000E0090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F1</w:t>
                      </w:r>
                    </w:p>
                    <w:p w:rsidR="00E338FE" w:rsidRPr="000E0090" w:rsidRDefault="00E338FE" w:rsidP="00E338FE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0E0090"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t xml:space="preserve">Revision: </w:t>
                      </w:r>
                      <w:r w:rsidR="0071013F"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t>1</w:t>
                      </w:r>
                    </w:p>
                    <w:p w:rsidR="00E338FE" w:rsidRDefault="00E338FE" w:rsidP="0019735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E338FE" w:rsidRPr="0004015E" w:rsidRDefault="00E338FE" w:rsidP="0019735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7057F" w:rsidRDefault="0077057F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C63944E" wp14:editId="733D4B7A">
                <wp:simplePos x="0" y="0"/>
                <wp:positionH relativeFrom="column">
                  <wp:posOffset>4488842</wp:posOffset>
                </wp:positionH>
                <wp:positionV relativeFrom="paragraph">
                  <wp:posOffset>45301</wp:posOffset>
                </wp:positionV>
                <wp:extent cx="1730375" cy="257810"/>
                <wp:effectExtent l="11430" t="5715" r="10795" b="1270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id w:val="-1398435485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p w:rsidR="00E338FE" w:rsidRPr="000E0090" w:rsidRDefault="00E338FE" w:rsidP="00E338FE">
                                <w:pPr>
                                  <w:tabs>
                                    <w:tab w:val="center" w:pos="4153"/>
                                    <w:tab w:val="right" w:pos="8306"/>
                                  </w:tabs>
                                  <w:spacing w:after="0" w:line="240" w:lineRule="auto"/>
                                  <w:jc w:val="right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</w:pP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Page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begin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instrText xml:space="preserve"> PAGE </w:instrTex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separate"/>
                                </w:r>
                                <w:r w:rsidR="0071013F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noProof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end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 of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:rsidR="00E338FE" w:rsidRDefault="00E338FE" w:rsidP="00E338FE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E338FE" w:rsidRPr="0004015E" w:rsidRDefault="00E338FE" w:rsidP="00E338FE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3944E" id="Text Box 15" o:spid="_x0000_s1031" type="#_x0000_t202" style="position:absolute;margin-left:353.45pt;margin-top:3.55pt;width:136.25pt;height:20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" strokecolor="white [3212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id w:val="-1398435485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p w:rsidR="00E338FE" w:rsidRPr="000E0090" w:rsidRDefault="00E338FE" w:rsidP="00E338FE">
                          <w:pPr>
                            <w:tabs>
                              <w:tab w:val="center" w:pos="4153"/>
                              <w:tab w:val="right" w:pos="8306"/>
                            </w:tabs>
                            <w:spacing w:after="0" w:line="240" w:lineRule="auto"/>
                            <w:jc w:val="right"/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</w:pP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Page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begin"/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instrText xml:space="preserve"> PAGE </w:instrTex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separate"/>
                          </w:r>
                          <w:r w:rsidR="0071013F">
                            <w:rPr>
                              <w:rFonts w:ascii="Arial" w:eastAsia="Times New Roman" w:hAnsi="Arial" w:cs="Arial"/>
                              <w:b/>
                              <w:bCs/>
                              <w:noProof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end"/>
                          </w: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 of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</w:p>
                      </w:sdtContent>
                    </w:sdt>
                    <w:p w:rsidR="00E338FE" w:rsidRDefault="00E338FE" w:rsidP="00E338FE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E338FE" w:rsidRPr="0004015E" w:rsidRDefault="00E338FE" w:rsidP="00E338FE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96874" w:rsidRDefault="0083446D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noProof/>
          <w:sz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205740</wp:posOffset>
                </wp:positionH>
                <wp:positionV relativeFrom="paragraph">
                  <wp:posOffset>194310</wp:posOffset>
                </wp:positionV>
                <wp:extent cx="6435725" cy="0"/>
                <wp:effectExtent l="13335" t="6985" r="8890" b="12065"/>
                <wp:wrapNone/>
                <wp:docPr id="8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57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lg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F6A2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16.2pt;margin-top:15.3pt;width:506.7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">
                <v:stroke dashstyle="longDash"/>
              </v:shape>
            </w:pict>
          </mc:Fallback>
        </mc:AlternateContent>
      </w:r>
      <w:r w:rsidR="00A96874">
        <w:rPr>
          <w:rFonts w:asciiTheme="majorHAnsi" w:hAnsiTheme="majorHAnsi"/>
          <w:b/>
          <w:sz w:val="20"/>
        </w:rPr>
        <w:tab/>
      </w:r>
    </w:p>
    <w:p w:rsidR="00A96874" w:rsidRDefault="00A96874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</w:p>
    <w:p w:rsidR="00A96874" w:rsidRDefault="00A96874" w:rsidP="000E0090">
      <w:pPr>
        <w:tabs>
          <w:tab w:val="right" w:pos="9810"/>
        </w:tabs>
        <w:spacing w:line="240" w:lineRule="auto"/>
        <w:contextualSpacing/>
        <w:rPr>
          <w:rFonts w:asciiTheme="majorHAnsi" w:hAnsiTheme="majorHAnsi"/>
          <w:b/>
          <w:sz w:val="20"/>
        </w:rPr>
      </w:pPr>
    </w:p>
    <w:p w:rsidR="00A96874" w:rsidRPr="00A07E5B" w:rsidRDefault="00A96874" w:rsidP="000E0090">
      <w:pPr>
        <w:tabs>
          <w:tab w:val="right" w:pos="9810"/>
        </w:tabs>
        <w:spacing w:line="240" w:lineRule="auto"/>
        <w:contextualSpacing/>
        <w:jc w:val="center"/>
        <w:rPr>
          <w:rFonts w:ascii="Arial" w:hAnsi="Arial" w:cs="Arial"/>
          <w:b/>
          <w:sz w:val="28"/>
          <w:u w:val="single"/>
        </w:rPr>
      </w:pPr>
      <w:r w:rsidRPr="00A07E5B">
        <w:rPr>
          <w:rFonts w:ascii="Arial" w:hAnsi="Arial" w:cs="Arial"/>
          <w:b/>
          <w:sz w:val="28"/>
          <w:u w:val="single"/>
        </w:rPr>
        <w:t xml:space="preserve">C E R T I F I C A T E   O F   A P </w:t>
      </w:r>
      <w:proofErr w:type="spellStart"/>
      <w:r w:rsidRPr="00A07E5B">
        <w:rPr>
          <w:rFonts w:ascii="Arial" w:hAnsi="Arial" w:cs="Arial"/>
          <w:b/>
          <w:sz w:val="28"/>
          <w:u w:val="single"/>
        </w:rPr>
        <w:t>P</w:t>
      </w:r>
      <w:proofErr w:type="spellEnd"/>
      <w:r w:rsidRPr="00A07E5B">
        <w:rPr>
          <w:rFonts w:ascii="Arial" w:hAnsi="Arial" w:cs="Arial"/>
          <w:b/>
          <w:sz w:val="28"/>
          <w:u w:val="single"/>
        </w:rPr>
        <w:t xml:space="preserve"> E A R A N C E</w:t>
      </w:r>
    </w:p>
    <w:p w:rsidR="00A96874" w:rsidRPr="00A07E5B" w:rsidRDefault="00A96874" w:rsidP="000E0090">
      <w:pPr>
        <w:tabs>
          <w:tab w:val="right" w:pos="9810"/>
        </w:tabs>
        <w:spacing w:line="240" w:lineRule="auto"/>
        <w:contextualSpacing/>
        <w:jc w:val="center"/>
        <w:rPr>
          <w:rFonts w:ascii="Arial" w:hAnsi="Arial" w:cs="Arial"/>
          <w:b/>
          <w:sz w:val="28"/>
          <w:u w:val="single"/>
        </w:rPr>
      </w:pPr>
    </w:p>
    <w:p w:rsidR="00A96874" w:rsidRPr="00A07E5B" w:rsidRDefault="00A96874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sz w:val="20"/>
        </w:rPr>
      </w:pPr>
      <w:r w:rsidRPr="00A07E5B">
        <w:rPr>
          <w:rFonts w:ascii="Arial" w:hAnsi="Arial" w:cs="Arial"/>
          <w:sz w:val="20"/>
        </w:rPr>
        <w:t>This certification is issued in compliance with Section 16 of Executive Order No. 248 as amended by Executive Order No. 248 – A and implemented by Commission on Audit (COA) Circular No. 96-004, a</w:t>
      </w:r>
      <w:r w:rsidR="00E83411">
        <w:rPr>
          <w:rFonts w:ascii="Arial" w:hAnsi="Arial" w:cs="Arial"/>
          <w:sz w:val="20"/>
        </w:rPr>
        <w:t>s evidence of the appearance of</w:t>
      </w:r>
      <w:r w:rsidRPr="00A07E5B">
        <w:rPr>
          <w:rFonts w:ascii="Arial" w:hAnsi="Arial" w:cs="Arial"/>
          <w:sz w:val="20"/>
        </w:rPr>
        <w:t xml:space="preserve">: </w:t>
      </w:r>
    </w:p>
    <w:p w:rsidR="00A96874" w:rsidRPr="00A07E5B" w:rsidRDefault="0083446D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sz w:val="28"/>
        </w:rPr>
      </w:pP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427730</wp:posOffset>
                </wp:positionH>
                <wp:positionV relativeFrom="paragraph">
                  <wp:posOffset>190500</wp:posOffset>
                </wp:positionV>
                <wp:extent cx="2850515" cy="731520"/>
                <wp:effectExtent l="6985" t="10795" r="9525" b="10160"/>
                <wp:wrapNone/>
                <wp:docPr id="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0515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96874" w:rsidRPr="000E0090" w:rsidRDefault="00A96874" w:rsidP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gency Visited: ______________________</w:t>
                            </w:r>
                          </w:p>
                          <w:p w:rsidR="00A96874" w:rsidRPr="000E0090" w:rsidRDefault="00A96874" w:rsidP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ddress            : ______________________</w:t>
                            </w:r>
                          </w:p>
                          <w:p w:rsidR="00A96874" w:rsidRPr="000E0090" w:rsidRDefault="00A96874" w:rsidP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20A83"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120A83"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0" o:spid="_x0000_s1032" type="#_x0000_t202" style="position:absolute;margin-left:269.9pt;margin-top:15pt;width:224.45pt;height:57.6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" strokecolor="white [3212]">
                <v:textbox style="mso-fit-shape-to-text:t">
                  <w:txbxContent>
                    <w:p w:rsidR="00A96874" w:rsidRPr="000E0090" w:rsidRDefault="00A96874" w:rsidP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Agency Visited: ______________________</w:t>
                      </w:r>
                    </w:p>
                    <w:p w:rsidR="00A96874" w:rsidRPr="000E0090" w:rsidRDefault="00A96874" w:rsidP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Address            : ______________________</w:t>
                      </w:r>
                    </w:p>
                    <w:p w:rsidR="00A96874" w:rsidRPr="000E0090" w:rsidRDefault="00A96874" w:rsidP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="00120A83"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</w:t>
                      </w:r>
                      <w:r w:rsidR="00120A83"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__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205740</wp:posOffset>
                </wp:positionH>
                <wp:positionV relativeFrom="paragraph">
                  <wp:posOffset>142875</wp:posOffset>
                </wp:positionV>
                <wp:extent cx="2850515" cy="731520"/>
                <wp:effectExtent l="7620" t="10795" r="8890" b="10160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0515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96874" w:rsidRPr="000E0090" w:rsidRDefault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ame:  _____________________________</w:t>
                            </w:r>
                          </w:p>
                          <w:p w:rsidR="00A96874" w:rsidRPr="000E0090" w:rsidRDefault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  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_____________________________</w:t>
                            </w:r>
                          </w:p>
                          <w:p w:rsidR="00A96874" w:rsidRPr="000E0090" w:rsidRDefault="00A96874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9" o:spid="_x0000_s1033" type="#_x0000_t202" style="position:absolute;margin-left:-16.2pt;margin-top:11.25pt;width:224.45pt;height:57.6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" strokecolor="white [3212]">
                <v:textbox style="mso-fit-shape-to-text:t">
                  <w:txbxContent>
                    <w:p w:rsidR="00A96874" w:rsidRPr="000E0090" w:rsidRDefault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Name:  _____________________________</w:t>
                      </w:r>
                    </w:p>
                    <w:p w:rsidR="00A96874" w:rsidRPr="000E0090" w:rsidRDefault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  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_____________________________</w:t>
                      </w:r>
                    </w:p>
                    <w:p w:rsidR="00A96874" w:rsidRPr="000E0090" w:rsidRDefault="00A96874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A96874" w:rsidRPr="00A07E5B" w:rsidRDefault="00A96874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sz w:val="28"/>
        </w:rPr>
      </w:pPr>
    </w:p>
    <w:p w:rsidR="00120A83" w:rsidRPr="00A07E5B" w:rsidRDefault="0083446D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DA855E" wp14:editId="503B4808">
                <wp:simplePos x="0" y="0"/>
                <wp:positionH relativeFrom="column">
                  <wp:posOffset>-226695</wp:posOffset>
                </wp:positionH>
                <wp:positionV relativeFrom="paragraph">
                  <wp:posOffset>229870</wp:posOffset>
                </wp:positionV>
                <wp:extent cx="2850515" cy="537210"/>
                <wp:effectExtent l="11430" t="10795" r="5080" b="1397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0515" cy="537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0A83" w:rsidRPr="000E0090" w:rsidRDefault="00120A83" w:rsidP="00120A83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gency: ___________________________</w:t>
                            </w:r>
                          </w:p>
                          <w:p w:rsidR="00120A83" w:rsidRPr="000E0090" w:rsidRDefault="00120A83" w:rsidP="00120A83">
                            <w:pPr>
                              <w:contextualSpacing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Date   </w:t>
                            </w:r>
                            <w:r w:rsidRPr="000E009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:  __________________________</w:t>
                            </w:r>
                          </w:p>
                          <w:p w:rsidR="00120A83" w:rsidRDefault="00120A83" w:rsidP="00120A83">
                            <w:pPr>
                              <w:contextualSpacing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34" type="#_x0000_t202" style="position:absolute;margin-left:-17.85pt;margin-top:18.1pt;width:224.45pt;height:42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" strokecolor="white [3212]">
                <v:textbox>
                  <w:txbxContent>
                    <w:p w:rsidR="00120A83" w:rsidRPr="000E0090" w:rsidRDefault="00120A83" w:rsidP="00120A83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>Agency: ___________________________</w:t>
                      </w:r>
                    </w:p>
                    <w:p w:rsidR="00120A83" w:rsidRPr="000E0090" w:rsidRDefault="00120A83" w:rsidP="00120A83">
                      <w:pPr>
                        <w:contextualSpacing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Date   </w:t>
                      </w:r>
                      <w:r w:rsidRPr="000E0090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:  __________________________</w:t>
                      </w:r>
                    </w:p>
                    <w:p w:rsidR="00120A83" w:rsidRDefault="00120A83" w:rsidP="00120A83">
                      <w:pPr>
                        <w:contextualSpacing/>
                      </w:pPr>
                    </w:p>
                  </w:txbxContent>
                </v:textbox>
              </v:shape>
            </w:pict>
          </mc:Fallback>
        </mc:AlternateContent>
      </w:r>
    </w:p>
    <w:bookmarkStart w:id="0" w:name="_GoBack"/>
    <w:bookmarkEnd w:id="0"/>
    <w:p w:rsidR="00120A83" w:rsidRPr="00A07E5B" w:rsidRDefault="0083446D" w:rsidP="000E0090">
      <w:pPr>
        <w:tabs>
          <w:tab w:val="right" w:pos="9810"/>
        </w:tabs>
        <w:spacing w:line="240" w:lineRule="auto"/>
        <w:contextualSpacing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814445</wp:posOffset>
                </wp:positionH>
                <wp:positionV relativeFrom="paragraph">
                  <wp:posOffset>346075</wp:posOffset>
                </wp:positionV>
                <wp:extent cx="2383790" cy="721360"/>
                <wp:effectExtent l="8890" t="10795" r="7620" b="10795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3790" cy="721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0A83" w:rsidRPr="000E0090" w:rsidRDefault="000E009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sz w:val="20"/>
                                <w:szCs w:val="20"/>
                              </w:rPr>
                              <w:t>_______________________________</w:t>
                            </w:r>
                          </w:p>
                          <w:p w:rsidR="00120A83" w:rsidRPr="000E0090" w:rsidRDefault="00120A83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b/>
                                <w:sz w:val="20"/>
                                <w:szCs w:val="20"/>
                              </w:rPr>
                              <w:t>Signature over Printed Name</w:t>
                            </w:r>
                          </w:p>
                          <w:p w:rsidR="00120A83" w:rsidRPr="000E0090" w:rsidRDefault="000E0090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sz w:val="20"/>
                                <w:szCs w:val="20"/>
                              </w:rPr>
                              <w:t>_______________________________</w:t>
                            </w:r>
                          </w:p>
                          <w:p w:rsidR="00120A83" w:rsidRPr="000E0090" w:rsidRDefault="00120A83" w:rsidP="000E009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0E0090">
                              <w:rPr>
                                <w:b/>
                                <w:sz w:val="20"/>
                                <w:szCs w:val="20"/>
                              </w:rPr>
                              <w:t>Desig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2" o:spid="_x0000_s1035" type="#_x0000_t202" style="position:absolute;margin-left:300.35pt;margin-top:27.25pt;width:187.7pt;height:56.8pt;z-index:25167462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" strokecolor="white [3212]">
                <v:textbox style="mso-fit-shape-to-text:t">
                  <w:txbxContent>
                    <w:p w:rsidR="00120A83" w:rsidRPr="000E0090" w:rsidRDefault="000E009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sz w:val="20"/>
                          <w:szCs w:val="20"/>
                        </w:rPr>
                      </w:pPr>
                      <w:r w:rsidRPr="000E0090">
                        <w:rPr>
                          <w:sz w:val="20"/>
                          <w:szCs w:val="20"/>
                        </w:rPr>
                        <w:t>_______________________________</w:t>
                      </w:r>
                    </w:p>
                    <w:p w:rsidR="00120A83" w:rsidRPr="000E0090" w:rsidRDefault="00120A83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0E0090">
                        <w:rPr>
                          <w:b/>
                          <w:sz w:val="20"/>
                          <w:szCs w:val="20"/>
                        </w:rPr>
                        <w:t>Signature over Printed Name</w:t>
                      </w:r>
                    </w:p>
                    <w:p w:rsidR="00120A83" w:rsidRPr="000E0090" w:rsidRDefault="000E0090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sz w:val="20"/>
                          <w:szCs w:val="20"/>
                        </w:rPr>
                      </w:pPr>
                      <w:r w:rsidRPr="000E0090">
                        <w:rPr>
                          <w:sz w:val="20"/>
                          <w:szCs w:val="20"/>
                        </w:rPr>
                        <w:t>_______________________________</w:t>
                      </w:r>
                    </w:p>
                    <w:p w:rsidR="00120A83" w:rsidRPr="000E0090" w:rsidRDefault="00120A83" w:rsidP="000E0090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0E0090">
                        <w:rPr>
                          <w:b/>
                          <w:sz w:val="20"/>
                          <w:szCs w:val="20"/>
                        </w:rPr>
                        <w:t>Design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4469130</wp:posOffset>
                </wp:positionH>
                <wp:positionV relativeFrom="paragraph">
                  <wp:posOffset>1144270</wp:posOffset>
                </wp:positionV>
                <wp:extent cx="1730375" cy="257810"/>
                <wp:effectExtent l="11430" t="5715" r="10795" b="12700"/>
                <wp:wrapNone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id w:val="1202515852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/>
                            <w:sdtContent>
                              <w:p w:rsidR="000E0090" w:rsidRPr="000E0090" w:rsidRDefault="000E0090" w:rsidP="000E0090">
                                <w:pPr>
                                  <w:tabs>
                                    <w:tab w:val="center" w:pos="4153"/>
                                    <w:tab w:val="right" w:pos="8306"/>
                                  </w:tabs>
                                  <w:spacing w:after="0" w:line="240" w:lineRule="auto"/>
                                  <w:jc w:val="right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</w:pP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Page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begin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instrText xml:space="preserve"> PAGE </w:instrTex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separate"/>
                                </w:r>
                                <w:r w:rsidR="0071013F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noProof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fldChar w:fldCharType="end"/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sz w:val="16"/>
                                    <w:szCs w:val="16"/>
                                    <w:lang w:val="en-GB" w:eastAsia="en-GB"/>
                                  </w:rPr>
                                  <w:t xml:space="preserve"> of </w:t>
                                </w:r>
                                <w:r w:rsidRPr="000E0090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16"/>
                                    <w:szCs w:val="16"/>
                                    <w:lang w:val="en-GB" w:eastAsia="en-GB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:rsidR="000E0090" w:rsidRDefault="000E0090" w:rsidP="000E009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0E0090" w:rsidRPr="0004015E" w:rsidRDefault="000E0090" w:rsidP="000E0090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36" type="#_x0000_t202" style="position:absolute;margin-left:351.9pt;margin-top:90.1pt;width:136.25pt;height:20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" strokecolor="white [3212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id w:val="1202515852"/>
                        <w:docPartObj>
                          <w:docPartGallery w:val="Page Numbers (Top of Page)"/>
                          <w:docPartUnique/>
                        </w:docPartObj>
                      </w:sdtPr>
                      <w:sdtEndPr/>
                      <w:sdtContent>
                        <w:p w:rsidR="000E0090" w:rsidRPr="000E0090" w:rsidRDefault="000E0090" w:rsidP="000E0090">
                          <w:pPr>
                            <w:tabs>
                              <w:tab w:val="center" w:pos="4153"/>
                              <w:tab w:val="right" w:pos="8306"/>
                            </w:tabs>
                            <w:spacing w:after="0" w:line="240" w:lineRule="auto"/>
                            <w:jc w:val="right"/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</w:pP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Page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begin"/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instrText xml:space="preserve"> PAGE </w:instrTex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separate"/>
                          </w:r>
                          <w:r w:rsidR="0071013F">
                            <w:rPr>
                              <w:rFonts w:ascii="Arial" w:eastAsia="Times New Roman" w:hAnsi="Arial" w:cs="Arial"/>
                              <w:b/>
                              <w:bCs/>
                              <w:noProof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fldChar w:fldCharType="end"/>
                          </w:r>
                          <w:r w:rsidRPr="000E0090">
                            <w:rPr>
                              <w:rFonts w:ascii="Arial" w:eastAsia="Times New Roman" w:hAnsi="Arial" w:cs="Arial"/>
                              <w:sz w:val="16"/>
                              <w:szCs w:val="16"/>
                              <w:lang w:val="en-GB" w:eastAsia="en-GB"/>
                            </w:rPr>
                            <w:t xml:space="preserve"> of </w:t>
                          </w:r>
                          <w:r w:rsidRPr="000E0090">
                            <w:rPr>
                              <w:rFonts w:ascii="Arial" w:eastAsia="Times New Roman" w:hAnsi="Arial" w:cs="Arial"/>
                              <w:b/>
                              <w:bCs/>
                              <w:sz w:val="16"/>
                              <w:szCs w:val="16"/>
                              <w:lang w:val="en-GB" w:eastAsia="en-GB"/>
                            </w:rPr>
                            <w:t>1</w:t>
                          </w:r>
                        </w:p>
                      </w:sdtContent>
                    </w:sdt>
                    <w:p w:rsidR="000E0090" w:rsidRDefault="000E0090" w:rsidP="000E009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0E0090" w:rsidRPr="0004015E" w:rsidRDefault="000E0090" w:rsidP="000E0090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lang w:val="en-PH" w:eastAsia="en-PH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1144270</wp:posOffset>
                </wp:positionV>
                <wp:extent cx="1730375" cy="572135"/>
                <wp:effectExtent l="12700" t="5715" r="9525" b="1270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375" cy="572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57CC" w:rsidRPr="000E0090" w:rsidRDefault="00643DB7" w:rsidP="005857C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BulSU-OP-RO-04</w:t>
                            </w:r>
                            <w:r w:rsidR="005857CC" w:rsidRPr="000E0090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F1</w:t>
                            </w:r>
                          </w:p>
                          <w:p w:rsidR="005857CC" w:rsidRPr="000E0090" w:rsidRDefault="005857CC" w:rsidP="005857C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0E0090">
                              <w:rPr>
                                <w:rFonts w:ascii="Arial" w:eastAsia="Times New Roman" w:hAnsi="Arial" w:cs="Arial"/>
                                <w:sz w:val="16"/>
                                <w:szCs w:val="16"/>
                                <w:lang w:val="en-GB" w:eastAsia="en-GB"/>
                              </w:rPr>
                              <w:t xml:space="preserve">Revision: </w:t>
                            </w:r>
                            <w:r w:rsidR="0071013F">
                              <w:rPr>
                                <w:rFonts w:ascii="Arial" w:eastAsia="Times New Roman" w:hAnsi="Arial" w:cs="Arial"/>
                                <w:b/>
                                <w:sz w:val="16"/>
                                <w:szCs w:val="16"/>
                                <w:lang w:val="en-GB" w:eastAsia="en-GB"/>
                              </w:rPr>
                              <w:t>1</w:t>
                            </w:r>
                          </w:p>
                          <w:p w:rsidR="005857CC" w:rsidRDefault="005857CC" w:rsidP="005857C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5857CC" w:rsidRPr="0004015E" w:rsidRDefault="005857CC" w:rsidP="005857C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37" type="#_x0000_t202" style="position:absolute;margin-left:.25pt;margin-top:90.1pt;width:136.25pt;height:45.0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" strokecolor="white [3212]">
                <v:textbox>
                  <w:txbxContent>
                    <w:p w:rsidR="005857CC" w:rsidRPr="000E0090" w:rsidRDefault="00643DB7" w:rsidP="005857CC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BulSU-OP-RO-04</w:t>
                      </w:r>
                      <w:r w:rsidR="005857CC" w:rsidRPr="000E0090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F1</w:t>
                      </w:r>
                    </w:p>
                    <w:p w:rsidR="005857CC" w:rsidRPr="000E0090" w:rsidRDefault="005857CC" w:rsidP="005857CC">
                      <w:pP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0E0090">
                        <w:rPr>
                          <w:rFonts w:ascii="Arial" w:eastAsia="Times New Roman" w:hAnsi="Arial" w:cs="Arial"/>
                          <w:sz w:val="16"/>
                          <w:szCs w:val="16"/>
                          <w:lang w:val="en-GB" w:eastAsia="en-GB"/>
                        </w:rPr>
                        <w:t xml:space="preserve">Revision: </w:t>
                      </w:r>
                      <w:r w:rsidR="0071013F">
                        <w:rPr>
                          <w:rFonts w:ascii="Arial" w:eastAsia="Times New Roman" w:hAnsi="Arial" w:cs="Arial"/>
                          <w:b/>
                          <w:sz w:val="16"/>
                          <w:szCs w:val="16"/>
                          <w:lang w:val="en-GB" w:eastAsia="en-GB"/>
                        </w:rPr>
                        <w:t>1</w:t>
                      </w:r>
                    </w:p>
                    <w:p w:rsidR="005857CC" w:rsidRDefault="005857CC" w:rsidP="005857C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5857CC" w:rsidRPr="0004015E" w:rsidRDefault="005857CC" w:rsidP="005857C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120A83" w:rsidRPr="00A07E5B" w:rsidSect="00A07E5B">
      <w:headerReference w:type="default" r:id="rId6"/>
      <w:pgSz w:w="11907" w:h="16839" w:code="9"/>
      <w:pgMar w:top="810" w:right="99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2E77" w:rsidRDefault="00572E77" w:rsidP="0004015E">
      <w:pPr>
        <w:spacing w:after="0" w:line="240" w:lineRule="auto"/>
      </w:pPr>
      <w:r>
        <w:separator/>
      </w:r>
    </w:p>
  </w:endnote>
  <w:endnote w:type="continuationSeparator" w:id="0">
    <w:p w:rsidR="00572E77" w:rsidRDefault="00572E77" w:rsidP="00040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2E77" w:rsidRDefault="00572E77" w:rsidP="0004015E">
      <w:pPr>
        <w:spacing w:after="0" w:line="240" w:lineRule="auto"/>
      </w:pPr>
      <w:r>
        <w:separator/>
      </w:r>
    </w:p>
  </w:footnote>
  <w:footnote w:type="continuationSeparator" w:id="0">
    <w:p w:rsidR="00572E77" w:rsidRDefault="00572E77" w:rsidP="00040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015E" w:rsidRDefault="0004015E">
    <w:pPr>
      <w:pStyle w:val="Header"/>
    </w:pPr>
    <w:r w:rsidRPr="0004015E">
      <w:rPr>
        <w:rFonts w:asciiTheme="majorHAnsi" w:hAnsiTheme="majorHAnsi"/>
        <w:b/>
        <w:noProof/>
        <w:sz w:val="20"/>
        <w:szCs w:val="20"/>
        <w:lang w:val="en-PH" w:eastAsia="en-PH"/>
      </w:rPr>
      <w:drawing>
        <wp:anchor distT="0" distB="0" distL="114300" distR="114300" simplePos="0" relativeHeight="251659264" behindDoc="1" locked="0" layoutInCell="1" allowOverlap="1" wp14:anchorId="39DC28AD" wp14:editId="4E11525C">
          <wp:simplePos x="0" y="0"/>
          <wp:positionH relativeFrom="column">
            <wp:posOffset>2581275</wp:posOffset>
          </wp:positionH>
          <wp:positionV relativeFrom="paragraph">
            <wp:posOffset>-200025</wp:posOffset>
          </wp:positionV>
          <wp:extent cx="857250" cy="859790"/>
          <wp:effectExtent l="0" t="0" r="0" b="0"/>
          <wp:wrapSquare wrapText="bothSides"/>
          <wp:docPr id="4" name="Picture 0" descr="BSU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SU LOGO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57250" cy="859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0tLQ0NDI1NTMyNDdS0lEKTi0uzszPAykwrAUA+VXPLSwAAAA="/>
  </w:docVars>
  <w:rsids>
    <w:rsidRoot w:val="00197350"/>
    <w:rsid w:val="0004015E"/>
    <w:rsid w:val="000E0090"/>
    <w:rsid w:val="00120A83"/>
    <w:rsid w:val="00172267"/>
    <w:rsid w:val="0019482C"/>
    <w:rsid w:val="00194ED6"/>
    <w:rsid w:val="00197350"/>
    <w:rsid w:val="001C7E67"/>
    <w:rsid w:val="001F0830"/>
    <w:rsid w:val="001F1C48"/>
    <w:rsid w:val="002560F9"/>
    <w:rsid w:val="00351500"/>
    <w:rsid w:val="003534FB"/>
    <w:rsid w:val="00553AFB"/>
    <w:rsid w:val="00572E77"/>
    <w:rsid w:val="00580E73"/>
    <w:rsid w:val="005857CC"/>
    <w:rsid w:val="00591A37"/>
    <w:rsid w:val="005E4862"/>
    <w:rsid w:val="00606230"/>
    <w:rsid w:val="00643DB7"/>
    <w:rsid w:val="0067298C"/>
    <w:rsid w:val="006B3C88"/>
    <w:rsid w:val="006F1998"/>
    <w:rsid w:val="006F6501"/>
    <w:rsid w:val="0071013F"/>
    <w:rsid w:val="00733FA8"/>
    <w:rsid w:val="0077057F"/>
    <w:rsid w:val="007D4EF4"/>
    <w:rsid w:val="007F4BB7"/>
    <w:rsid w:val="00816FFE"/>
    <w:rsid w:val="0083446D"/>
    <w:rsid w:val="00883065"/>
    <w:rsid w:val="0094418E"/>
    <w:rsid w:val="00951455"/>
    <w:rsid w:val="00983649"/>
    <w:rsid w:val="009D3934"/>
    <w:rsid w:val="00A07E5B"/>
    <w:rsid w:val="00A25150"/>
    <w:rsid w:val="00A96874"/>
    <w:rsid w:val="00AA4052"/>
    <w:rsid w:val="00B01797"/>
    <w:rsid w:val="00B67136"/>
    <w:rsid w:val="00B80020"/>
    <w:rsid w:val="00C1733D"/>
    <w:rsid w:val="00D125CD"/>
    <w:rsid w:val="00DA6E65"/>
    <w:rsid w:val="00DB6E30"/>
    <w:rsid w:val="00E040D6"/>
    <w:rsid w:val="00E15F2E"/>
    <w:rsid w:val="00E338FE"/>
    <w:rsid w:val="00E428E4"/>
    <w:rsid w:val="00E83411"/>
    <w:rsid w:val="00EE1C57"/>
    <w:rsid w:val="00EE31D2"/>
    <w:rsid w:val="00F03CE5"/>
    <w:rsid w:val="00F23BB6"/>
    <w:rsid w:val="00F54917"/>
    <w:rsid w:val="00FC5147"/>
    <w:rsid w:val="00FD6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4DAAA83-93C0-4E88-A80F-2EAF40717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41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7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35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40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15E"/>
  </w:style>
  <w:style w:type="paragraph" w:styleId="Footer">
    <w:name w:val="footer"/>
    <w:basedOn w:val="Normal"/>
    <w:link w:val="FooterChar"/>
    <w:uiPriority w:val="99"/>
    <w:unhideWhenUsed/>
    <w:rsid w:val="00040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1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ley</dc:creator>
  <cp:keywords/>
  <dc:description/>
  <cp:lastModifiedBy>ellana delara</cp:lastModifiedBy>
  <cp:revision>9</cp:revision>
  <cp:lastPrinted>2020-02-19T05:16:00Z</cp:lastPrinted>
  <dcterms:created xsi:type="dcterms:W3CDTF">2020-01-20T03:48:00Z</dcterms:created>
  <dcterms:modified xsi:type="dcterms:W3CDTF">2020-02-19T07:15:00Z</dcterms:modified>
</cp:coreProperties>
</file>